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D416B" w14:textId="4D15EDB6" w:rsidR="00696D32" w:rsidRPr="0083298C" w:rsidRDefault="00A21083" w:rsidP="00A21083">
      <w:pPr>
        <w:jc w:val="center"/>
        <w:rPr>
          <w:b/>
        </w:rPr>
      </w:pPr>
      <w:r w:rsidRPr="0083298C">
        <w:rPr>
          <w:b/>
        </w:rPr>
        <w:t>Список конференций на 2019 год</w:t>
      </w:r>
    </w:p>
    <w:tbl>
      <w:tblPr>
        <w:tblStyle w:val="a3"/>
        <w:tblW w:w="15022" w:type="dxa"/>
        <w:tblLayout w:type="fixed"/>
        <w:tblLook w:val="04A0" w:firstRow="1" w:lastRow="0" w:firstColumn="1" w:lastColumn="0" w:noHBand="0" w:noVBand="1"/>
      </w:tblPr>
      <w:tblGrid>
        <w:gridCol w:w="1061"/>
        <w:gridCol w:w="964"/>
        <w:gridCol w:w="1798"/>
        <w:gridCol w:w="1842"/>
        <w:gridCol w:w="2127"/>
        <w:gridCol w:w="2409"/>
        <w:gridCol w:w="1701"/>
        <w:gridCol w:w="1560"/>
        <w:gridCol w:w="1560"/>
      </w:tblGrid>
      <w:tr w:rsidR="00F90A49" w:rsidRPr="0083298C" w14:paraId="00617F85" w14:textId="158DF90D" w:rsidTr="00F90A49">
        <w:tc>
          <w:tcPr>
            <w:tcW w:w="1061" w:type="dxa"/>
          </w:tcPr>
          <w:p w14:paraId="5B58FF47" w14:textId="4E94BF7A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Срок подачи статей</w:t>
            </w:r>
          </w:p>
        </w:tc>
        <w:tc>
          <w:tcPr>
            <w:tcW w:w="964" w:type="dxa"/>
          </w:tcPr>
          <w:p w14:paraId="00461E9D" w14:textId="2A5C6D5F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Название</w:t>
            </w:r>
          </w:p>
        </w:tc>
        <w:tc>
          <w:tcPr>
            <w:tcW w:w="1798" w:type="dxa"/>
          </w:tcPr>
          <w:p w14:paraId="23C67644" w14:textId="0665F8C7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Тематика (кратко)</w:t>
            </w:r>
          </w:p>
        </w:tc>
        <w:tc>
          <w:tcPr>
            <w:tcW w:w="1842" w:type="dxa"/>
          </w:tcPr>
          <w:p w14:paraId="6FEEC234" w14:textId="091C7523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Тематика</w:t>
            </w:r>
          </w:p>
        </w:tc>
        <w:tc>
          <w:tcPr>
            <w:tcW w:w="2127" w:type="dxa"/>
          </w:tcPr>
          <w:p w14:paraId="1D111C05" w14:textId="368D908A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Контрольные даты</w:t>
            </w:r>
          </w:p>
        </w:tc>
        <w:tc>
          <w:tcPr>
            <w:tcW w:w="2409" w:type="dxa"/>
          </w:tcPr>
          <w:p w14:paraId="1922B0EF" w14:textId="2C20A571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Труды и индексирование</w:t>
            </w:r>
          </w:p>
        </w:tc>
        <w:tc>
          <w:tcPr>
            <w:tcW w:w="1701" w:type="dxa"/>
          </w:tcPr>
          <w:p w14:paraId="458407AD" w14:textId="6ED5BF8F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есто проведения</w:t>
            </w:r>
          </w:p>
        </w:tc>
        <w:tc>
          <w:tcPr>
            <w:tcW w:w="1560" w:type="dxa"/>
          </w:tcPr>
          <w:p w14:paraId="75275129" w14:textId="76319E3F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Даты проведения</w:t>
            </w:r>
          </w:p>
        </w:tc>
        <w:tc>
          <w:tcPr>
            <w:tcW w:w="1560" w:type="dxa"/>
          </w:tcPr>
          <w:p w14:paraId="029829D0" w14:textId="55381E7B" w:rsidR="00F90A49" w:rsidRPr="0083298C" w:rsidRDefault="00DC7FA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Комментарий</w:t>
            </w:r>
          </w:p>
        </w:tc>
      </w:tr>
      <w:tr w:rsidR="00F90A49" w:rsidRPr="0083298C" w14:paraId="15DBE0CB" w14:textId="2288CBFC" w:rsidTr="00F90A49">
        <w:tc>
          <w:tcPr>
            <w:tcW w:w="1061" w:type="dxa"/>
          </w:tcPr>
          <w:p w14:paraId="48108266" w14:textId="77777777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4" w:type="dxa"/>
          </w:tcPr>
          <w:p w14:paraId="3C676523" w14:textId="468B778E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8" w:type="dxa"/>
          </w:tcPr>
          <w:p w14:paraId="7F8620DC" w14:textId="77777777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42" w:type="dxa"/>
          </w:tcPr>
          <w:p w14:paraId="6AB03B39" w14:textId="0FB3CB2C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659FC0A3" w14:textId="359D32BD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9" w:type="dxa"/>
          </w:tcPr>
          <w:p w14:paraId="5B6A9261" w14:textId="77777777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7C4E6A60" w14:textId="62EA8E86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6753D33E" w14:textId="77777777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75063798" w14:textId="77777777" w:rsidR="00F90A49" w:rsidRPr="0083298C" w:rsidRDefault="00F90A49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A2B42" w:rsidRPr="0083298C" w14:paraId="2831D51F" w14:textId="77777777" w:rsidTr="008E2934">
        <w:tc>
          <w:tcPr>
            <w:tcW w:w="1061" w:type="dxa"/>
          </w:tcPr>
          <w:p w14:paraId="0A40B715" w14:textId="36277994" w:rsidR="003A2B42" w:rsidRPr="0083298C" w:rsidRDefault="003A2B42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11 февраля 2019</w:t>
            </w:r>
          </w:p>
        </w:tc>
        <w:tc>
          <w:tcPr>
            <w:tcW w:w="964" w:type="dxa"/>
          </w:tcPr>
          <w:p w14:paraId="6FBC5C6B" w14:textId="77777777" w:rsidR="003A2B42" w:rsidRPr="0083298C" w:rsidRDefault="003A2B42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FRUCT 2019</w:t>
            </w:r>
          </w:p>
        </w:tc>
        <w:tc>
          <w:tcPr>
            <w:tcW w:w="1798" w:type="dxa"/>
          </w:tcPr>
          <w:p w14:paraId="28327321" w14:textId="77777777" w:rsidR="003A2B42" w:rsidRPr="0083298C" w:rsidRDefault="003A2B42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Широкий набор тематик</w:t>
            </w:r>
          </w:p>
        </w:tc>
        <w:tc>
          <w:tcPr>
            <w:tcW w:w="1842" w:type="dxa"/>
          </w:tcPr>
          <w:p w14:paraId="32776F03" w14:textId="77777777" w:rsidR="003A2B42" w:rsidRPr="0083298C" w:rsidRDefault="0046783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5" w:history="1">
              <w:r w:rsidR="003A2B42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www.fruct.org/node/374457</w:t>
              </w:r>
            </w:hyperlink>
            <w:r w:rsidR="003A2B42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2AEA9E82" w14:textId="77777777" w:rsidR="003A2B42" w:rsidRPr="0083298C" w:rsidRDefault="0046783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6" w:history="1">
              <w:r w:rsidR="003A2B42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www.fruct.org/node/374457</w:t>
              </w:r>
            </w:hyperlink>
            <w:r w:rsidR="003A2B42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05CFA198" w14:textId="77777777" w:rsidR="003A2B42" w:rsidRPr="0083298C" w:rsidRDefault="0046783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7" w:history="1">
              <w:r w:rsidR="003A2B42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www.fruct.org/node/374457</w:t>
              </w:r>
            </w:hyperlink>
            <w:r w:rsidR="003A2B42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0976F8D2" w14:textId="77777777" w:rsidR="003A2B42" w:rsidRPr="0083298C" w:rsidRDefault="003A2B42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осква</w:t>
            </w:r>
          </w:p>
        </w:tc>
        <w:tc>
          <w:tcPr>
            <w:tcW w:w="1560" w:type="dxa"/>
          </w:tcPr>
          <w:p w14:paraId="34345766" w14:textId="48629979" w:rsidR="003A2B42" w:rsidRPr="0083298C" w:rsidRDefault="003A2B42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8-12 апреля 2019</w:t>
            </w:r>
          </w:p>
        </w:tc>
        <w:tc>
          <w:tcPr>
            <w:tcW w:w="1560" w:type="dxa"/>
          </w:tcPr>
          <w:p w14:paraId="5709A5FE" w14:textId="7917B7F5" w:rsidR="003A2B42" w:rsidRPr="0083298C" w:rsidRDefault="007E7F34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Труды 2018 года проиндексированы в скопусе</w:t>
            </w:r>
          </w:p>
        </w:tc>
      </w:tr>
      <w:tr w:rsidR="001F1709" w:rsidRPr="0083298C" w14:paraId="449053AC" w14:textId="77777777" w:rsidTr="0076581D">
        <w:tc>
          <w:tcPr>
            <w:tcW w:w="1061" w:type="dxa"/>
          </w:tcPr>
          <w:p w14:paraId="0D2C1B57" w14:textId="3473E8E4" w:rsidR="001F1709" w:rsidRPr="0083298C" w:rsidRDefault="001F1709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5 февраля</w:t>
            </w:r>
            <w:r w:rsidR="00741480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41480"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2019</w:t>
            </w:r>
          </w:p>
        </w:tc>
        <w:tc>
          <w:tcPr>
            <w:tcW w:w="964" w:type="dxa"/>
          </w:tcPr>
          <w:p w14:paraId="70218928" w14:textId="77777777" w:rsidR="001F1709" w:rsidRPr="0083298C" w:rsidRDefault="001F1709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bookmarkStart w:id="0" w:name="_GoBack"/>
            <w:r w:rsidRPr="0083298C">
              <w:rPr>
                <w:rFonts w:ascii="Arial" w:hAnsi="Arial" w:cs="Arial"/>
                <w:sz w:val="18"/>
                <w:szCs w:val="18"/>
              </w:rPr>
              <w:t xml:space="preserve">ISNN </w:t>
            </w:r>
            <w:bookmarkEnd w:id="0"/>
            <w:r w:rsidRPr="0083298C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1798" w:type="dxa"/>
          </w:tcPr>
          <w:p w14:paraId="5197B858" w14:textId="77777777" w:rsidR="001F1709" w:rsidRPr="0083298C" w:rsidRDefault="001F1709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Нейронные сети, ИИ</w:t>
            </w:r>
          </w:p>
        </w:tc>
        <w:tc>
          <w:tcPr>
            <w:tcW w:w="1842" w:type="dxa"/>
          </w:tcPr>
          <w:p w14:paraId="3974CA9D" w14:textId="77777777" w:rsidR="001F1709" w:rsidRPr="0083298C" w:rsidRDefault="0046783B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8" w:history="1">
              <w:r w:rsidR="001F170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conference.cs.cityu.edu.hk/isnn/</w:t>
              </w:r>
            </w:hyperlink>
            <w:r w:rsidR="001F170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7382281" w14:textId="77777777" w:rsidR="00224876" w:rsidRPr="0083298C" w:rsidRDefault="00224876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4487E8B4" w14:textId="78EC789D" w:rsidR="00224876" w:rsidRPr="0083298C" w:rsidRDefault="0046783B" w:rsidP="00224876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9" w:history="1">
              <w:r w:rsidR="00224876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conference.cs.cityu.edu.hk/isnn/web_topics.htm</w:t>
              </w:r>
            </w:hyperlink>
            <w:r w:rsidR="00224876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2CF707F9" w14:textId="601D1D44" w:rsidR="001F1709" w:rsidRPr="0083298C" w:rsidRDefault="0046783B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0" w:history="1">
              <w:r w:rsidR="00224876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conference.cs.cityu.edu.hk/isnn/web_timeline.htm</w:t>
              </w:r>
            </w:hyperlink>
            <w:r w:rsidR="00224876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  <w:r w:rsidR="001F170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1BF9B958" w14:textId="73FB606E" w:rsidR="001F1709" w:rsidRPr="0083298C" w:rsidRDefault="0046783B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1" w:history="1">
              <w:r w:rsidR="00224876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conference.cs.cityu.edu.hk/isnn/web_submission.htm</w:t>
              </w:r>
            </w:hyperlink>
            <w:r w:rsidR="00224876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56482F4C" w14:textId="77777777" w:rsidR="001F1709" w:rsidRPr="0083298C" w:rsidRDefault="001F1709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осква</w:t>
            </w:r>
          </w:p>
        </w:tc>
        <w:tc>
          <w:tcPr>
            <w:tcW w:w="1560" w:type="dxa"/>
          </w:tcPr>
          <w:p w14:paraId="2A4B57A5" w14:textId="77777777" w:rsidR="001F1709" w:rsidRPr="0083298C" w:rsidRDefault="001F1709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0-12 июля</w:t>
            </w:r>
          </w:p>
        </w:tc>
        <w:tc>
          <w:tcPr>
            <w:tcW w:w="1560" w:type="dxa"/>
          </w:tcPr>
          <w:p w14:paraId="276E1109" w14:textId="1833FCB9" w:rsidR="001F1709" w:rsidRPr="0083298C" w:rsidRDefault="00D6705E" w:rsidP="0076581D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Труды 2018 года проиндексированы в скопусе</w:t>
            </w:r>
          </w:p>
        </w:tc>
      </w:tr>
      <w:tr w:rsidR="003936ED" w:rsidRPr="0083298C" w14:paraId="4FDF1BD9" w14:textId="77777777" w:rsidTr="00BF18D0">
        <w:tc>
          <w:tcPr>
            <w:tcW w:w="1061" w:type="dxa"/>
          </w:tcPr>
          <w:p w14:paraId="38815B40" w14:textId="4C47AE62" w:rsidR="003936ED" w:rsidRPr="0083298C" w:rsidRDefault="00741480" w:rsidP="00BF18D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15 февраля </w:t>
            </w:r>
            <w:r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2019</w:t>
            </w:r>
          </w:p>
        </w:tc>
        <w:tc>
          <w:tcPr>
            <w:tcW w:w="964" w:type="dxa"/>
          </w:tcPr>
          <w:p w14:paraId="0A5983F3" w14:textId="21B94E06" w:rsidR="003936ED" w:rsidRPr="0083298C" w:rsidRDefault="003936ED" w:rsidP="00D135B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IWANN 2019</w:t>
            </w:r>
          </w:p>
        </w:tc>
        <w:tc>
          <w:tcPr>
            <w:tcW w:w="1798" w:type="dxa"/>
          </w:tcPr>
          <w:p w14:paraId="2727AD56" w14:textId="77777777" w:rsidR="003936ED" w:rsidRPr="0083298C" w:rsidRDefault="003936ED" w:rsidP="00BF18D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Нейронные сети, ИИ, машинное обучение</w:t>
            </w:r>
          </w:p>
        </w:tc>
        <w:tc>
          <w:tcPr>
            <w:tcW w:w="1842" w:type="dxa"/>
          </w:tcPr>
          <w:p w14:paraId="38318E97" w14:textId="77777777" w:rsidR="003936ED" w:rsidRPr="0083298C" w:rsidRDefault="0046783B" w:rsidP="00BF18D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2" w:history="1">
              <w:r w:rsidR="003936ED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iwann.uma.es/?page_id=125</w:t>
              </w:r>
            </w:hyperlink>
            <w:r w:rsidR="003936ED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6038023B" w14:textId="77777777" w:rsidR="003936ED" w:rsidRPr="0083298C" w:rsidRDefault="0046783B" w:rsidP="00BF18D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3" w:history="1">
              <w:r w:rsidR="003936ED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iwann.uma.es/?page_id=7</w:t>
              </w:r>
            </w:hyperlink>
            <w:r w:rsidR="003936ED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5FBA874B" w14:textId="77777777" w:rsidR="003936ED" w:rsidRPr="0083298C" w:rsidRDefault="0046783B" w:rsidP="00BF18D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4" w:history="1">
              <w:r w:rsidR="003936ED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iwann.uma.es/?page_id=125</w:t>
              </w:r>
            </w:hyperlink>
            <w:r w:rsidR="003936ED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227E27F2" w14:textId="411E9CDB" w:rsidR="003936ED" w:rsidRPr="0083298C" w:rsidRDefault="003936ED" w:rsidP="00D650CE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Gran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Canaria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Spain</w:t>
            </w:r>
            <w:proofErr w:type="spellEnd"/>
          </w:p>
        </w:tc>
        <w:tc>
          <w:tcPr>
            <w:tcW w:w="1560" w:type="dxa"/>
          </w:tcPr>
          <w:p w14:paraId="1369B0DB" w14:textId="38CDD3DF" w:rsidR="003936ED" w:rsidRPr="0083298C" w:rsidRDefault="003936ED" w:rsidP="00611FDC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12-14 </w:t>
            </w:r>
            <w:r w:rsidR="00D650CE" w:rsidRPr="0083298C">
              <w:rPr>
                <w:rFonts w:ascii="Arial" w:hAnsi="Arial" w:cs="Arial"/>
                <w:sz w:val="18"/>
                <w:szCs w:val="18"/>
              </w:rPr>
              <w:t xml:space="preserve">июня </w:t>
            </w:r>
            <w:r w:rsidRPr="0083298C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  <w:tc>
          <w:tcPr>
            <w:tcW w:w="1560" w:type="dxa"/>
          </w:tcPr>
          <w:p w14:paraId="58B26BD1" w14:textId="31BB9FC7" w:rsidR="003936ED" w:rsidRPr="0083298C" w:rsidRDefault="003936ED" w:rsidP="00BF18D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Труды 2017 </w:t>
            </w:r>
            <w:r w:rsidR="0083298C">
              <w:rPr>
                <w:rFonts w:ascii="Arial" w:hAnsi="Arial" w:cs="Arial"/>
                <w:sz w:val="18"/>
                <w:szCs w:val="18"/>
              </w:rPr>
              <w:t xml:space="preserve">года </w:t>
            </w:r>
            <w:r w:rsidRPr="0083298C">
              <w:rPr>
                <w:rFonts w:ascii="Arial" w:hAnsi="Arial" w:cs="Arial"/>
                <w:sz w:val="18"/>
                <w:szCs w:val="18"/>
              </w:rPr>
              <w:t>проиндексированы в скопусе</w:t>
            </w:r>
          </w:p>
        </w:tc>
      </w:tr>
      <w:tr w:rsidR="00B0317E" w:rsidRPr="0083298C" w14:paraId="50C251C5" w14:textId="77777777" w:rsidTr="005D00AA">
        <w:tc>
          <w:tcPr>
            <w:tcW w:w="1061" w:type="dxa"/>
          </w:tcPr>
          <w:p w14:paraId="34333DB3" w14:textId="77777777" w:rsidR="00B0317E" w:rsidRPr="0083298C" w:rsidRDefault="00B0317E" w:rsidP="005D00AA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 марта, 15 марта</w:t>
            </w:r>
          </w:p>
        </w:tc>
        <w:tc>
          <w:tcPr>
            <w:tcW w:w="964" w:type="dxa"/>
          </w:tcPr>
          <w:p w14:paraId="2CD2DB7D" w14:textId="77777777" w:rsidR="00B0317E" w:rsidRPr="0083298C" w:rsidRDefault="00B0317E" w:rsidP="005D00AA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ICANN 2019</w:t>
            </w:r>
          </w:p>
        </w:tc>
        <w:tc>
          <w:tcPr>
            <w:tcW w:w="1798" w:type="dxa"/>
          </w:tcPr>
          <w:p w14:paraId="303B0D9F" w14:textId="77777777" w:rsidR="00B0317E" w:rsidRPr="0083298C" w:rsidRDefault="00B0317E" w:rsidP="005D00AA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Нейронные сети, машинное обучение</w:t>
            </w:r>
          </w:p>
        </w:tc>
        <w:tc>
          <w:tcPr>
            <w:tcW w:w="1842" w:type="dxa"/>
          </w:tcPr>
          <w:p w14:paraId="648663FA" w14:textId="058B9451" w:rsidR="00B0317E" w:rsidRPr="0083298C" w:rsidRDefault="0046783B" w:rsidP="005D00AA">
            <w:pPr>
              <w:spacing w:line="360" w:lineRule="auto"/>
              <w:rPr>
                <w:rStyle w:val="a4"/>
                <w:rFonts w:ascii="Arial" w:hAnsi="Arial" w:cs="Arial"/>
                <w:sz w:val="18"/>
                <w:szCs w:val="18"/>
              </w:rPr>
            </w:pPr>
            <w:hyperlink r:id="rId15" w:history="1">
              <w:r w:rsidR="00B0317E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e-nns.org/icann2019/conference-programme/conference-topics/</w:t>
              </w:r>
            </w:hyperlink>
            <w:r w:rsidR="00B0317E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12B65826" w14:textId="45CCD9BC" w:rsidR="00B0317E" w:rsidRPr="0083298C" w:rsidRDefault="0046783B" w:rsidP="005D00AA">
            <w:pPr>
              <w:spacing w:line="360" w:lineRule="auto"/>
              <w:rPr>
                <w:rStyle w:val="a4"/>
                <w:rFonts w:ascii="Arial" w:hAnsi="Arial" w:cs="Arial"/>
                <w:sz w:val="18"/>
                <w:szCs w:val="18"/>
              </w:rPr>
            </w:pPr>
            <w:hyperlink r:id="rId16" w:history="1">
              <w:r w:rsidR="00B0317E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e-nns.org/icann2019/important-dates/</w:t>
              </w:r>
            </w:hyperlink>
            <w:r w:rsidR="00B0317E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7860539D" w14:textId="08A4C140" w:rsidR="00B0317E" w:rsidRPr="0083298C" w:rsidRDefault="0046783B" w:rsidP="005D00AA">
            <w:pPr>
              <w:spacing w:line="360" w:lineRule="auto"/>
              <w:rPr>
                <w:rStyle w:val="a4"/>
                <w:rFonts w:ascii="Arial" w:hAnsi="Arial" w:cs="Arial"/>
                <w:sz w:val="18"/>
                <w:szCs w:val="18"/>
              </w:rPr>
            </w:pPr>
            <w:hyperlink r:id="rId17" w:history="1">
              <w:r w:rsidR="00B0317E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e-nns.org/icann2019/submission/</w:t>
              </w:r>
            </w:hyperlink>
            <w:r w:rsidR="00B0317E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22749583" w14:textId="77777777" w:rsidR="00B0317E" w:rsidRPr="0083298C" w:rsidRDefault="00B0317E" w:rsidP="005D00AA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юнхен</w:t>
            </w:r>
          </w:p>
        </w:tc>
        <w:tc>
          <w:tcPr>
            <w:tcW w:w="1560" w:type="dxa"/>
          </w:tcPr>
          <w:p w14:paraId="6D989695" w14:textId="4D716AEA" w:rsidR="00B0317E" w:rsidRPr="0083298C" w:rsidRDefault="00B0317E" w:rsidP="005D00AA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7-19 сентября</w:t>
            </w:r>
            <w:r w:rsidR="00611FDC" w:rsidRPr="0083298C">
              <w:rPr>
                <w:rFonts w:ascii="Arial" w:hAnsi="Arial" w:cs="Arial"/>
                <w:sz w:val="18"/>
                <w:szCs w:val="18"/>
              </w:rPr>
              <w:t xml:space="preserve"> 2019</w:t>
            </w:r>
          </w:p>
        </w:tc>
        <w:tc>
          <w:tcPr>
            <w:tcW w:w="1560" w:type="dxa"/>
          </w:tcPr>
          <w:p w14:paraId="11D5C3B9" w14:textId="2AB1AC48" w:rsidR="00B0317E" w:rsidRPr="0083298C" w:rsidRDefault="00B0317E" w:rsidP="005D00AA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Труды 2018 года проиндексированы в скопусе</w:t>
            </w:r>
          </w:p>
        </w:tc>
      </w:tr>
      <w:tr w:rsidR="00F7131D" w:rsidRPr="0083298C" w14:paraId="4F506F09" w14:textId="77777777" w:rsidTr="00B6298F">
        <w:tc>
          <w:tcPr>
            <w:tcW w:w="1061" w:type="dxa"/>
          </w:tcPr>
          <w:p w14:paraId="6F10434F" w14:textId="77777777" w:rsidR="00F7131D" w:rsidRPr="0083298C" w:rsidRDefault="00F7131D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 марта (срок будет продлен)</w:t>
            </w:r>
          </w:p>
        </w:tc>
        <w:tc>
          <w:tcPr>
            <w:tcW w:w="964" w:type="dxa"/>
          </w:tcPr>
          <w:p w14:paraId="5DF30D88" w14:textId="77777777" w:rsidR="00F7131D" w:rsidRPr="0083298C" w:rsidRDefault="00F7131D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BICA 2019</w:t>
            </w:r>
          </w:p>
        </w:tc>
        <w:tc>
          <w:tcPr>
            <w:tcW w:w="1798" w:type="dxa"/>
          </w:tcPr>
          <w:p w14:paraId="505B0088" w14:textId="77777777" w:rsidR="00F7131D" w:rsidRPr="0083298C" w:rsidRDefault="00F7131D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ИИ, когнитивные архитектуры</w:t>
            </w:r>
          </w:p>
        </w:tc>
        <w:tc>
          <w:tcPr>
            <w:tcW w:w="1842" w:type="dxa"/>
          </w:tcPr>
          <w:p w14:paraId="4E305159" w14:textId="77777777" w:rsidR="00F7131D" w:rsidRPr="0083298C" w:rsidRDefault="0046783B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8" w:history="1">
              <w:r w:rsidR="00F7131D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bica2019.org/cfp/</w:t>
              </w:r>
            </w:hyperlink>
            <w:r w:rsidR="00F7131D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2EADAB69" w14:textId="77777777" w:rsidR="00F7131D" w:rsidRPr="0083298C" w:rsidRDefault="0046783B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19" w:history="1">
              <w:r w:rsidR="00F7131D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bica2019.org/</w:t>
              </w:r>
            </w:hyperlink>
            <w:r w:rsidR="00F7131D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57959A15" w14:textId="7F88A924" w:rsidR="00F7131D" w:rsidRPr="0083298C" w:rsidRDefault="0046783B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0" w:history="1">
              <w:r w:rsidR="00F7131D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bica2019.org/submission/</w:t>
              </w:r>
            </w:hyperlink>
            <w:r w:rsidR="00611FDC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214507A6" w14:textId="77777777" w:rsidR="00F7131D" w:rsidRPr="0083298C" w:rsidRDefault="00F7131D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Сиэттл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(возможен заочный вариант)</w:t>
            </w:r>
          </w:p>
        </w:tc>
        <w:tc>
          <w:tcPr>
            <w:tcW w:w="1560" w:type="dxa"/>
          </w:tcPr>
          <w:p w14:paraId="704333FC" w14:textId="36749FF4" w:rsidR="00F7131D" w:rsidRPr="0083298C" w:rsidRDefault="00F7131D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5-19 августа</w:t>
            </w:r>
            <w:r w:rsidR="00611FDC" w:rsidRPr="0083298C">
              <w:rPr>
                <w:rFonts w:ascii="Arial" w:hAnsi="Arial" w:cs="Arial"/>
                <w:sz w:val="18"/>
                <w:szCs w:val="18"/>
              </w:rPr>
              <w:t xml:space="preserve"> 2019</w:t>
            </w:r>
          </w:p>
        </w:tc>
        <w:tc>
          <w:tcPr>
            <w:tcW w:w="1560" w:type="dxa"/>
          </w:tcPr>
          <w:p w14:paraId="5D2E2BBA" w14:textId="3C0FBF12" w:rsidR="00F7131D" w:rsidRPr="0083298C" w:rsidRDefault="00F7131D" w:rsidP="00B6298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Конференцию организ</w:t>
            </w:r>
            <w:r w:rsidR="009A325B" w:rsidRPr="0083298C">
              <w:rPr>
                <w:rFonts w:ascii="Arial" w:hAnsi="Arial" w:cs="Arial"/>
                <w:sz w:val="18"/>
                <w:szCs w:val="18"/>
              </w:rPr>
              <w:t>у</w:t>
            </w:r>
            <w:r w:rsidRPr="0083298C">
              <w:rPr>
                <w:rFonts w:ascii="Arial" w:hAnsi="Arial" w:cs="Arial"/>
                <w:sz w:val="18"/>
                <w:szCs w:val="18"/>
              </w:rPr>
              <w:t>ет А.</w:t>
            </w:r>
            <w:r w:rsidR="009A325B" w:rsidRPr="0083298C">
              <w:rPr>
                <w:rFonts w:ascii="Arial" w:hAnsi="Arial" w:cs="Arial"/>
                <w:sz w:val="18"/>
                <w:szCs w:val="18"/>
              </w:rPr>
              <w:t>В.</w:t>
            </w:r>
            <w:r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Самсонович</w:t>
            </w:r>
            <w:proofErr w:type="spellEnd"/>
            <w:r w:rsidR="009A325B" w:rsidRPr="0083298C">
              <w:rPr>
                <w:rFonts w:ascii="Arial" w:hAnsi="Arial" w:cs="Arial"/>
                <w:sz w:val="18"/>
                <w:szCs w:val="18"/>
              </w:rPr>
              <w:t xml:space="preserve"> (из МИФИ)</w:t>
            </w:r>
            <w:r w:rsidRPr="0083298C">
              <w:rPr>
                <w:rFonts w:ascii="Arial" w:hAnsi="Arial" w:cs="Arial"/>
                <w:sz w:val="18"/>
                <w:szCs w:val="18"/>
              </w:rPr>
              <w:t>. Подавали в прошлом году, скопусы вышли.</w:t>
            </w:r>
          </w:p>
        </w:tc>
      </w:tr>
      <w:tr w:rsidR="000F5055" w:rsidRPr="0083298C" w14:paraId="6E86C485" w14:textId="77777777" w:rsidTr="006D753F">
        <w:tc>
          <w:tcPr>
            <w:tcW w:w="1061" w:type="dxa"/>
          </w:tcPr>
          <w:p w14:paraId="36E42922" w14:textId="01AE352C" w:rsidR="000F5055" w:rsidRPr="0083298C" w:rsidRDefault="000F5055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lastRenderedPageBreak/>
              <w:t>7 марта 2019</w:t>
            </w:r>
            <w:r w:rsidR="00ED2ADA" w:rsidRPr="0083298C">
              <w:rPr>
                <w:rFonts w:ascii="Arial" w:hAnsi="Arial" w:cs="Arial"/>
                <w:sz w:val="18"/>
                <w:szCs w:val="18"/>
              </w:rPr>
              <w:t xml:space="preserve"> (абстракт), 15 марта статья</w:t>
            </w:r>
          </w:p>
        </w:tc>
        <w:tc>
          <w:tcPr>
            <w:tcW w:w="964" w:type="dxa"/>
          </w:tcPr>
          <w:p w14:paraId="6A0AC8F4" w14:textId="77777777" w:rsidR="000F5055" w:rsidRPr="0083298C" w:rsidRDefault="000F5055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ADBIS 2019</w:t>
            </w:r>
          </w:p>
        </w:tc>
        <w:tc>
          <w:tcPr>
            <w:tcW w:w="1798" w:type="dxa"/>
          </w:tcPr>
          <w:p w14:paraId="3ACC1D0C" w14:textId="77777777" w:rsidR="000F5055" w:rsidRPr="0083298C" w:rsidRDefault="000F5055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Базы данных, широкая тематика</w:t>
            </w:r>
          </w:p>
        </w:tc>
        <w:tc>
          <w:tcPr>
            <w:tcW w:w="1842" w:type="dxa"/>
          </w:tcPr>
          <w:p w14:paraId="4383181F" w14:textId="77777777" w:rsidR="000F5055" w:rsidRPr="0083298C" w:rsidRDefault="0046783B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1" w:history="1">
              <w:r w:rsidR="000F5055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adbis2019.um.si/call-for-papers/</w:t>
              </w:r>
            </w:hyperlink>
            <w:r w:rsidR="000F5055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17413109" w14:textId="77777777" w:rsidR="000F5055" w:rsidRPr="0083298C" w:rsidRDefault="0046783B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2" w:history="1">
              <w:r w:rsidR="000F5055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adbis2019.um.si/call-for-papers/</w:t>
              </w:r>
            </w:hyperlink>
            <w:r w:rsidR="000F5055" w:rsidRPr="0083298C">
              <w:rPr>
                <w:rFonts w:ascii="Arial" w:hAnsi="Arial" w:cs="Arial"/>
                <w:sz w:val="18"/>
                <w:szCs w:val="18"/>
              </w:rPr>
              <w:t xml:space="preserve"> (внизу страницы)</w:t>
            </w:r>
          </w:p>
        </w:tc>
        <w:tc>
          <w:tcPr>
            <w:tcW w:w="2409" w:type="dxa"/>
          </w:tcPr>
          <w:p w14:paraId="3B02DC98" w14:textId="77777777" w:rsidR="000F5055" w:rsidRPr="0083298C" w:rsidRDefault="0046783B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3" w:history="1">
              <w:r w:rsidR="000F5055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adbis2019.um.si/call-for-papers/</w:t>
              </w:r>
            </w:hyperlink>
            <w:r w:rsidR="000F5055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77D58124" w14:textId="77777777" w:rsidR="000F5055" w:rsidRPr="0083298C" w:rsidRDefault="000F5055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Bled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, 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Slovenia</w:t>
            </w:r>
            <w:proofErr w:type="spellEnd"/>
          </w:p>
        </w:tc>
        <w:tc>
          <w:tcPr>
            <w:tcW w:w="1560" w:type="dxa"/>
          </w:tcPr>
          <w:p w14:paraId="54C83EAF" w14:textId="0F7C945C" w:rsidR="000F5055" w:rsidRPr="0083298C" w:rsidRDefault="000F5055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8-11</w:t>
            </w:r>
            <w:r w:rsidR="003762C9" w:rsidRPr="0083298C">
              <w:rPr>
                <w:rFonts w:ascii="Arial" w:hAnsi="Arial" w:cs="Arial"/>
                <w:sz w:val="18"/>
                <w:szCs w:val="18"/>
              </w:rPr>
              <w:t xml:space="preserve"> сентября</w:t>
            </w:r>
            <w:r w:rsidRPr="0083298C">
              <w:rPr>
                <w:rFonts w:ascii="Arial" w:hAnsi="Arial" w:cs="Arial"/>
                <w:sz w:val="18"/>
                <w:szCs w:val="18"/>
              </w:rPr>
              <w:t xml:space="preserve"> 2019</w:t>
            </w:r>
          </w:p>
        </w:tc>
        <w:tc>
          <w:tcPr>
            <w:tcW w:w="1560" w:type="dxa"/>
          </w:tcPr>
          <w:p w14:paraId="21199C1D" w14:textId="31C2AD82" w:rsidR="000F5055" w:rsidRPr="0083298C" w:rsidRDefault="00F61DCE" w:rsidP="006D753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Труды 2018 года проиндексированы в скопусе. Специалисты </w:t>
            </w:r>
            <w:r w:rsidR="000F5055" w:rsidRPr="0083298C">
              <w:rPr>
                <w:rFonts w:ascii="Arial" w:hAnsi="Arial" w:cs="Arial"/>
                <w:sz w:val="18"/>
                <w:szCs w:val="18"/>
              </w:rPr>
              <w:t>из МГУ в программном комитете</w:t>
            </w:r>
            <w:r w:rsidR="008D5872" w:rsidRPr="0083298C">
              <w:rPr>
                <w:rFonts w:ascii="Arial" w:hAnsi="Arial" w:cs="Arial"/>
                <w:sz w:val="18"/>
                <w:szCs w:val="18"/>
              </w:rPr>
              <w:t xml:space="preserve"> - </w:t>
            </w:r>
            <w:hyperlink r:id="rId24" w:history="1">
              <w:r w:rsidR="008D5872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adbis2019.um.si/conference/</w:t>
              </w:r>
            </w:hyperlink>
            <w:r w:rsidR="008D5872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895219" w:rsidRPr="0083298C" w14:paraId="0171108E" w14:textId="77777777" w:rsidTr="00BF1334">
        <w:tc>
          <w:tcPr>
            <w:tcW w:w="1061" w:type="dxa"/>
          </w:tcPr>
          <w:p w14:paraId="0A076224" w14:textId="6680F356" w:rsidR="00895219" w:rsidRPr="0083298C" w:rsidRDefault="00895219" w:rsidP="0089521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5 апреля 2019</w:t>
            </w:r>
          </w:p>
        </w:tc>
        <w:tc>
          <w:tcPr>
            <w:tcW w:w="964" w:type="dxa"/>
          </w:tcPr>
          <w:p w14:paraId="584CBF97" w14:textId="77777777" w:rsidR="00895219" w:rsidRPr="0083298C" w:rsidRDefault="00895219" w:rsidP="0089521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ICICM 2019</w:t>
            </w:r>
          </w:p>
        </w:tc>
        <w:tc>
          <w:tcPr>
            <w:tcW w:w="1798" w:type="dxa"/>
          </w:tcPr>
          <w:p w14:paraId="135EECC2" w14:textId="77777777" w:rsidR="00895219" w:rsidRPr="0083298C" w:rsidRDefault="00895219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IT и менеджмент, сети</w:t>
            </w:r>
          </w:p>
        </w:tc>
        <w:tc>
          <w:tcPr>
            <w:tcW w:w="1842" w:type="dxa"/>
          </w:tcPr>
          <w:p w14:paraId="3BAD8D58" w14:textId="77777777" w:rsidR="00895219" w:rsidRPr="0083298C" w:rsidRDefault="0046783B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5" w:history="1">
              <w:r w:rsidR="0089521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www.icicm.org/cfp.html</w:t>
              </w:r>
            </w:hyperlink>
            <w:r w:rsidR="0089521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0C142BA9" w14:textId="77777777" w:rsidR="00895219" w:rsidRPr="0083298C" w:rsidRDefault="0046783B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6" w:history="1">
              <w:r w:rsidR="0089521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www.icicm.org/index.html</w:t>
              </w:r>
            </w:hyperlink>
            <w:r w:rsidR="00895219" w:rsidRPr="0083298C">
              <w:rPr>
                <w:rFonts w:ascii="Arial" w:hAnsi="Arial" w:cs="Arial"/>
                <w:sz w:val="18"/>
                <w:szCs w:val="18"/>
              </w:rPr>
              <w:t xml:space="preserve"> (справа на главной странице)</w:t>
            </w:r>
          </w:p>
        </w:tc>
        <w:tc>
          <w:tcPr>
            <w:tcW w:w="2409" w:type="dxa"/>
          </w:tcPr>
          <w:p w14:paraId="7CDB98D4" w14:textId="77777777" w:rsidR="00895219" w:rsidRPr="0083298C" w:rsidRDefault="0046783B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7" w:history="1">
              <w:r w:rsidR="0089521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www.icicm.org/index.html</w:t>
              </w:r>
            </w:hyperlink>
            <w:r w:rsidR="0089521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0F830431" w14:textId="77777777" w:rsidR="00895219" w:rsidRPr="0083298C" w:rsidRDefault="00895219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Прага</w:t>
            </w:r>
          </w:p>
        </w:tc>
        <w:tc>
          <w:tcPr>
            <w:tcW w:w="1560" w:type="dxa"/>
          </w:tcPr>
          <w:p w14:paraId="304472FD" w14:textId="77777777" w:rsidR="00895219" w:rsidRPr="0083298C" w:rsidRDefault="00895219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23-26 августа 2019</w:t>
            </w:r>
          </w:p>
        </w:tc>
        <w:tc>
          <w:tcPr>
            <w:tcW w:w="1560" w:type="dxa"/>
          </w:tcPr>
          <w:p w14:paraId="4CFC2DAC" w14:textId="17663C8C" w:rsidR="00895219" w:rsidRPr="0083298C" w:rsidRDefault="00895219" w:rsidP="00BF1334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Труды 2016 </w:t>
            </w:r>
            <w:r w:rsidR="00FE68A0">
              <w:rPr>
                <w:rFonts w:ascii="Arial" w:hAnsi="Arial" w:cs="Arial"/>
                <w:sz w:val="18"/>
                <w:szCs w:val="18"/>
              </w:rPr>
              <w:t xml:space="preserve">года </w:t>
            </w:r>
            <w:r w:rsidRPr="0083298C">
              <w:rPr>
                <w:rFonts w:ascii="Arial" w:hAnsi="Arial" w:cs="Arial"/>
                <w:sz w:val="18"/>
                <w:szCs w:val="18"/>
              </w:rPr>
              <w:t>проиндексированы в скопусе</w:t>
            </w:r>
          </w:p>
        </w:tc>
      </w:tr>
      <w:tr w:rsidR="00536A14" w:rsidRPr="0083298C" w14:paraId="024EC5A3" w14:textId="77777777" w:rsidTr="00794DC9">
        <w:tc>
          <w:tcPr>
            <w:tcW w:w="1061" w:type="dxa"/>
          </w:tcPr>
          <w:p w14:paraId="2E670E3C" w14:textId="1F781B0E" w:rsidR="00536A14" w:rsidRPr="0083298C" w:rsidRDefault="00536A14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5 апреля</w:t>
            </w:r>
            <w:r w:rsidR="00091D6D" w:rsidRPr="0083298C">
              <w:rPr>
                <w:rFonts w:ascii="Arial" w:hAnsi="Arial" w:cs="Arial"/>
                <w:sz w:val="18"/>
                <w:szCs w:val="18"/>
              </w:rPr>
              <w:t xml:space="preserve"> 2019 (абстракт), 19 апреля статья</w:t>
            </w:r>
          </w:p>
        </w:tc>
        <w:tc>
          <w:tcPr>
            <w:tcW w:w="964" w:type="dxa"/>
          </w:tcPr>
          <w:p w14:paraId="4299E35F" w14:textId="77777777" w:rsidR="00536A14" w:rsidRPr="0083298C" w:rsidRDefault="00536A14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TOOLS 50+1: 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Technology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of Object-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Oriented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Languages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and Systems </w:t>
            </w:r>
          </w:p>
        </w:tc>
        <w:tc>
          <w:tcPr>
            <w:tcW w:w="1798" w:type="dxa"/>
          </w:tcPr>
          <w:p w14:paraId="24B4899B" w14:textId="77777777" w:rsidR="00536A14" w:rsidRPr="0083298C" w:rsidRDefault="00536A14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ООП, микросервисы, разработка ПО</w:t>
            </w:r>
          </w:p>
        </w:tc>
        <w:tc>
          <w:tcPr>
            <w:tcW w:w="1842" w:type="dxa"/>
          </w:tcPr>
          <w:p w14:paraId="3D0FCDD5" w14:textId="1A82AD1D" w:rsidR="00536A14" w:rsidRPr="0083298C" w:rsidRDefault="0046783B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8" w:history="1">
              <w:r w:rsidR="00536A14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easychair.org/cfp/TOOLS-50_1</w:t>
              </w:r>
            </w:hyperlink>
            <w:r w:rsidR="00456FFA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  <w:r w:rsidR="00536A14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22584C02" w14:textId="16CC036D" w:rsidR="00536A14" w:rsidRPr="0083298C" w:rsidRDefault="0046783B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29" w:history="1">
              <w:r w:rsidR="00536A14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easychair.org/cfp/TOOLS-50_1</w:t>
              </w:r>
            </w:hyperlink>
            <w:r w:rsidR="00BD57D7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  <w:r w:rsidR="00536A14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3068A439" w14:textId="51946D7B" w:rsidR="00536A14" w:rsidRPr="0083298C" w:rsidRDefault="0046783B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0" w:history="1">
              <w:r w:rsidR="00536A14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easychair.org/cfp/TOOLS-50_1</w:t>
              </w:r>
            </w:hyperlink>
            <w:r w:rsidR="000B331B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  <w:r w:rsidR="00536A14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3970DABA" w14:textId="77777777" w:rsidR="00536A14" w:rsidRPr="0083298C" w:rsidRDefault="00536A14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Иннополис</w:t>
            </w:r>
          </w:p>
        </w:tc>
        <w:tc>
          <w:tcPr>
            <w:tcW w:w="1560" w:type="dxa"/>
          </w:tcPr>
          <w:p w14:paraId="3983D801" w14:textId="747BF864" w:rsidR="00536A14" w:rsidRPr="0083298C" w:rsidRDefault="00177C77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4</w:t>
            </w:r>
            <w:r w:rsidR="00536A14" w:rsidRPr="0083298C">
              <w:rPr>
                <w:rFonts w:ascii="Arial" w:hAnsi="Arial" w:cs="Arial"/>
                <w:sz w:val="18"/>
                <w:szCs w:val="18"/>
              </w:rPr>
              <w:t>-</w:t>
            </w:r>
            <w:r w:rsidRPr="0083298C">
              <w:rPr>
                <w:rFonts w:ascii="Arial" w:hAnsi="Arial" w:cs="Arial"/>
                <w:sz w:val="18"/>
                <w:szCs w:val="18"/>
              </w:rPr>
              <w:t>20</w:t>
            </w:r>
            <w:r w:rsidR="00536A14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3298C">
              <w:rPr>
                <w:rFonts w:ascii="Arial" w:hAnsi="Arial" w:cs="Arial"/>
                <w:sz w:val="18"/>
                <w:szCs w:val="18"/>
              </w:rPr>
              <w:t>октября</w:t>
            </w:r>
            <w:r w:rsidR="00536A14" w:rsidRPr="0083298C">
              <w:rPr>
                <w:rFonts w:ascii="Arial" w:hAnsi="Arial" w:cs="Arial"/>
                <w:sz w:val="18"/>
                <w:szCs w:val="18"/>
              </w:rPr>
              <w:t xml:space="preserve"> 2019</w:t>
            </w:r>
          </w:p>
        </w:tc>
        <w:tc>
          <w:tcPr>
            <w:tcW w:w="1560" w:type="dxa"/>
          </w:tcPr>
          <w:p w14:paraId="12026E51" w14:textId="77777777" w:rsidR="00536A14" w:rsidRPr="0083298C" w:rsidRDefault="00536A14" w:rsidP="00794DC9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507CE" w:rsidRPr="0083298C" w14:paraId="358609F4" w14:textId="77777777" w:rsidTr="004E0451">
        <w:tc>
          <w:tcPr>
            <w:tcW w:w="1061" w:type="dxa"/>
          </w:tcPr>
          <w:p w14:paraId="76C07997" w14:textId="3E3FF1BE" w:rsidR="005507CE" w:rsidRPr="0083298C" w:rsidRDefault="005507CE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9 апреля 2019</w:t>
            </w:r>
          </w:p>
        </w:tc>
        <w:tc>
          <w:tcPr>
            <w:tcW w:w="964" w:type="dxa"/>
          </w:tcPr>
          <w:p w14:paraId="5105971B" w14:textId="77777777" w:rsidR="005507CE" w:rsidRPr="0083298C" w:rsidRDefault="005507CE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IDC 2019</w:t>
            </w:r>
          </w:p>
        </w:tc>
        <w:tc>
          <w:tcPr>
            <w:tcW w:w="1798" w:type="dxa"/>
          </w:tcPr>
          <w:p w14:paraId="5E82CD62" w14:textId="77777777" w:rsidR="005507CE" w:rsidRPr="0083298C" w:rsidRDefault="005507CE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ИИ, распределенные системы</w:t>
            </w:r>
          </w:p>
        </w:tc>
        <w:tc>
          <w:tcPr>
            <w:tcW w:w="1842" w:type="dxa"/>
          </w:tcPr>
          <w:p w14:paraId="5B0E1BFD" w14:textId="77777777" w:rsidR="005507CE" w:rsidRPr="0083298C" w:rsidRDefault="0046783B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1" w:history="1">
              <w:r w:rsidR="005507CE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www.idc2019.ru/index.html</w:t>
              </w:r>
            </w:hyperlink>
            <w:r w:rsidR="005507CE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4754AE9F" w14:textId="651A93B5" w:rsidR="005507CE" w:rsidRPr="0083298C" w:rsidRDefault="0046783B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2" w:history="1">
              <w:r w:rsidR="005507CE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www.idc2019.ru/dates.html</w:t>
              </w:r>
            </w:hyperlink>
            <w:r w:rsidR="00F7044E" w:rsidRPr="0083298C">
              <w:rPr>
                <w:rStyle w:val="a4"/>
                <w:rFonts w:ascii="Arial" w:hAnsi="Arial" w:cs="Arial"/>
                <w:sz w:val="18"/>
                <w:szCs w:val="18"/>
              </w:rPr>
              <w:t xml:space="preserve"> </w:t>
            </w:r>
            <w:r w:rsidR="005507CE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16BBF151" w14:textId="77777777" w:rsidR="005507CE" w:rsidRPr="0083298C" w:rsidRDefault="0046783B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3" w:history="1">
              <w:r w:rsidR="005507CE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www.idc2019.ru/submissions.html</w:t>
              </w:r>
            </w:hyperlink>
            <w:r w:rsidR="005507CE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432564F3" w14:textId="77777777" w:rsidR="005507CE" w:rsidRPr="0083298C" w:rsidRDefault="005507CE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Санкт-Петербург</w:t>
            </w:r>
          </w:p>
        </w:tc>
        <w:tc>
          <w:tcPr>
            <w:tcW w:w="1560" w:type="dxa"/>
          </w:tcPr>
          <w:p w14:paraId="0C9EA4C8" w14:textId="77777777" w:rsidR="005507CE" w:rsidRPr="0083298C" w:rsidRDefault="005507CE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7-9 октября</w:t>
            </w:r>
          </w:p>
        </w:tc>
        <w:tc>
          <w:tcPr>
            <w:tcW w:w="1560" w:type="dxa"/>
          </w:tcPr>
          <w:p w14:paraId="3D2452B7" w14:textId="77777777" w:rsidR="005507CE" w:rsidRPr="0083298C" w:rsidRDefault="005507CE" w:rsidP="004E0451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347A9" w:rsidRPr="0083298C" w14:paraId="2B02C40C" w14:textId="77777777" w:rsidTr="007F1237">
        <w:tc>
          <w:tcPr>
            <w:tcW w:w="1061" w:type="dxa"/>
          </w:tcPr>
          <w:p w14:paraId="27D042B8" w14:textId="77777777" w:rsidR="001347A9" w:rsidRPr="0083298C" w:rsidRDefault="001347A9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15 апреля 2019</w:t>
            </w:r>
          </w:p>
        </w:tc>
        <w:tc>
          <w:tcPr>
            <w:tcW w:w="964" w:type="dxa"/>
          </w:tcPr>
          <w:p w14:paraId="7B9C4FFA" w14:textId="77777777" w:rsidR="001347A9" w:rsidRPr="0083298C" w:rsidRDefault="001347A9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DAMDID 2019</w:t>
            </w:r>
          </w:p>
        </w:tc>
        <w:tc>
          <w:tcPr>
            <w:tcW w:w="1798" w:type="dxa"/>
          </w:tcPr>
          <w:p w14:paraId="36B5206F" w14:textId="77777777" w:rsidR="001347A9" w:rsidRPr="0083298C" w:rsidRDefault="001347A9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Базы данных, анализ данных, параллельные вычисления</w:t>
            </w:r>
          </w:p>
        </w:tc>
        <w:tc>
          <w:tcPr>
            <w:tcW w:w="1842" w:type="dxa"/>
          </w:tcPr>
          <w:p w14:paraId="5DAA0A7B" w14:textId="77777777" w:rsidR="001347A9" w:rsidRPr="0083298C" w:rsidRDefault="0046783B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4" w:history="1">
              <w:r w:rsidR="001347A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damdid2019.universityevents.ru/damdid2019/conference-overview/conference-topics</w:t>
              </w:r>
            </w:hyperlink>
            <w:r w:rsidR="001347A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5F60E773" w14:textId="77777777" w:rsidR="001347A9" w:rsidRPr="0083298C" w:rsidRDefault="0046783B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5" w:history="1">
              <w:r w:rsidR="001347A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damdid2019.universityevents.ru/damdid2019/info/news/item/info-1</w:t>
              </w:r>
            </w:hyperlink>
            <w:r w:rsidR="001347A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239C0DA8" w14:textId="77777777" w:rsidR="001347A9" w:rsidRPr="0083298C" w:rsidRDefault="0046783B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6" w:history="1">
              <w:r w:rsidR="001347A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damdid2019.universityevents.ru/damdid2019/conference-overview/proceedings</w:t>
              </w:r>
            </w:hyperlink>
            <w:r w:rsidR="001347A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34C4A892" w14:textId="77777777" w:rsidR="001347A9" w:rsidRPr="0083298C" w:rsidRDefault="001347A9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Казань (ранее проводилась в МГУ)</w:t>
            </w:r>
          </w:p>
        </w:tc>
        <w:tc>
          <w:tcPr>
            <w:tcW w:w="1560" w:type="dxa"/>
          </w:tcPr>
          <w:p w14:paraId="7783A7E7" w14:textId="77777777" w:rsidR="001347A9" w:rsidRPr="0083298C" w:rsidRDefault="001347A9" w:rsidP="007F123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15–18.10.2019</w:t>
            </w:r>
          </w:p>
        </w:tc>
        <w:tc>
          <w:tcPr>
            <w:tcW w:w="1560" w:type="dxa"/>
          </w:tcPr>
          <w:p w14:paraId="10CD31F8" w14:textId="77777777" w:rsidR="001347A9" w:rsidRPr="0083298C" w:rsidRDefault="001347A9" w:rsidP="007F1237">
            <w:pPr>
              <w:spacing w:line="360" w:lineRule="auto"/>
              <w:rPr>
                <w:rStyle w:val="a6"/>
                <w:rFonts w:ascii="Arial" w:hAnsi="Arial" w:cs="Arial"/>
                <w:b w:val="0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b w:val="0"/>
                <w:sz w:val="18"/>
                <w:szCs w:val="18"/>
              </w:rPr>
              <w:t>Подавали в 2017, 2018 году, скопусы вышли</w:t>
            </w:r>
          </w:p>
        </w:tc>
      </w:tr>
      <w:tr w:rsidR="001347A9" w:rsidRPr="0083298C" w14:paraId="51BC1C5C" w14:textId="77777777" w:rsidTr="00A04708">
        <w:tc>
          <w:tcPr>
            <w:tcW w:w="1061" w:type="dxa"/>
          </w:tcPr>
          <w:p w14:paraId="0FD3D8AE" w14:textId="77777777" w:rsidR="001347A9" w:rsidRPr="0083298C" w:rsidRDefault="001347A9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lastRenderedPageBreak/>
              <w:t>23 апреля 2019</w:t>
            </w:r>
          </w:p>
        </w:tc>
        <w:tc>
          <w:tcPr>
            <w:tcW w:w="964" w:type="dxa"/>
          </w:tcPr>
          <w:p w14:paraId="4D2C4AD3" w14:textId="77777777" w:rsidR="001347A9" w:rsidRPr="0083298C" w:rsidRDefault="001347A9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SEMANTiCS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2019</w:t>
            </w:r>
          </w:p>
        </w:tc>
        <w:tc>
          <w:tcPr>
            <w:tcW w:w="1798" w:type="dxa"/>
          </w:tcPr>
          <w:p w14:paraId="373F62A9" w14:textId="77777777" w:rsidR="001347A9" w:rsidRPr="0083298C" w:rsidRDefault="001347A9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Семантический веб, графы</w:t>
            </w:r>
          </w:p>
        </w:tc>
        <w:tc>
          <w:tcPr>
            <w:tcW w:w="1842" w:type="dxa"/>
          </w:tcPr>
          <w:p w14:paraId="6851B69F" w14:textId="77777777" w:rsidR="001347A9" w:rsidRPr="0083298C" w:rsidRDefault="0046783B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7" w:history="1">
              <w:r w:rsidR="001347A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docs.google.com/document/d/e/2PACX-1vRKF1R8vo0RYpgydzRLIDp3XZx2q8RH7Q5vdz1Qgkns7vdHZh6k3Xw-I344qbljTIsdekm2qKF6idCu/pub</w:t>
              </w:r>
            </w:hyperlink>
            <w:r w:rsidR="001347A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39E4B95" w14:textId="77777777" w:rsidR="00C11DCF" w:rsidRPr="0083298C" w:rsidRDefault="00C11DCF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  <w:p w14:paraId="4CD8AF2D" w14:textId="541AEACD" w:rsidR="00C11DCF" w:rsidRPr="0083298C" w:rsidRDefault="00C11DCF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Сайт конференции</w:t>
            </w:r>
            <w:r w:rsidR="003D76A1" w:rsidRPr="0083298C">
              <w:rPr>
                <w:rFonts w:ascii="Arial" w:hAnsi="Arial" w:cs="Arial"/>
                <w:sz w:val="18"/>
                <w:szCs w:val="18"/>
              </w:rPr>
              <w:t xml:space="preserve">: </w:t>
            </w:r>
            <w:hyperlink r:id="rId38" w:history="1">
              <w:r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2019.semantics.cc/conference</w:t>
              </w:r>
            </w:hyperlink>
            <w:r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5B8B75A" w14:textId="1AC68493" w:rsidR="00C11DCF" w:rsidRPr="0083298C" w:rsidRDefault="00C11DCF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27" w:type="dxa"/>
          </w:tcPr>
          <w:p w14:paraId="6A5EB5E2" w14:textId="77777777" w:rsidR="001347A9" w:rsidRPr="0083298C" w:rsidRDefault="0046783B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39" w:history="1">
              <w:r w:rsidR="001347A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2019.semantics.cc/calls</w:t>
              </w:r>
            </w:hyperlink>
            <w:r w:rsidR="001347A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409" w:type="dxa"/>
          </w:tcPr>
          <w:p w14:paraId="4E749629" w14:textId="77777777" w:rsidR="001347A9" w:rsidRPr="0083298C" w:rsidRDefault="0046783B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40" w:history="1">
              <w:r w:rsidR="001347A9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docs.google.com/document/d/e/2PACX-1vRKF1R8vo0RYpgydzRLIDp3XZx2q8RH7Q5vdz1Qgkns7vdHZh6k3Xw-I344qbljTIsdekm2qKF6idCu/pub</w:t>
              </w:r>
            </w:hyperlink>
            <w:r w:rsidR="001347A9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701" w:type="dxa"/>
          </w:tcPr>
          <w:p w14:paraId="69B194C9" w14:textId="77777777" w:rsidR="001347A9" w:rsidRPr="0083298C" w:rsidRDefault="001347A9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Карлсруэ</w:t>
            </w:r>
          </w:p>
        </w:tc>
        <w:tc>
          <w:tcPr>
            <w:tcW w:w="1560" w:type="dxa"/>
          </w:tcPr>
          <w:p w14:paraId="5CA5C074" w14:textId="77777777" w:rsidR="001347A9" w:rsidRPr="0083298C" w:rsidRDefault="001347A9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Style w:val="c2"/>
                <w:rFonts w:ascii="Arial" w:hAnsi="Arial" w:cs="Arial"/>
                <w:sz w:val="18"/>
                <w:szCs w:val="18"/>
              </w:rPr>
              <w:t>September</w:t>
            </w:r>
            <w:proofErr w:type="spellEnd"/>
            <w:r w:rsidRPr="0083298C">
              <w:rPr>
                <w:rStyle w:val="c2"/>
                <w:rFonts w:ascii="Arial" w:hAnsi="Arial" w:cs="Arial"/>
                <w:sz w:val="18"/>
                <w:szCs w:val="18"/>
              </w:rPr>
              <w:t xml:space="preserve"> 9 -12, 2019</w:t>
            </w:r>
          </w:p>
        </w:tc>
        <w:tc>
          <w:tcPr>
            <w:tcW w:w="1560" w:type="dxa"/>
          </w:tcPr>
          <w:p w14:paraId="5DD50F62" w14:textId="77777777" w:rsidR="001347A9" w:rsidRPr="0083298C" w:rsidRDefault="001347A9" w:rsidP="00A04708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 xml:space="preserve">Труды предыдущей конференции - </w:t>
            </w:r>
            <w:hyperlink r:id="rId41" w:history="1">
              <w:r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s://2018.semantics.cc/proceedings-2018</w:t>
              </w:r>
            </w:hyperlink>
            <w:r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A01E8" w:rsidRPr="0083298C" w14:paraId="24D3460C" w14:textId="77777777" w:rsidTr="00A65B35">
        <w:tc>
          <w:tcPr>
            <w:tcW w:w="15022" w:type="dxa"/>
            <w:gridSpan w:val="9"/>
          </w:tcPr>
          <w:p w14:paraId="6EA0AB29" w14:textId="7FADE02D" w:rsidR="00DA01E8" w:rsidRPr="0083298C" w:rsidRDefault="00A07815" w:rsidP="003A2B42">
            <w:pPr>
              <w:spacing w:line="360" w:lineRule="auto"/>
              <w:rPr>
                <w:rStyle w:val="a6"/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sz w:val="18"/>
                <w:szCs w:val="18"/>
              </w:rPr>
              <w:t>Пока не объявлены</w:t>
            </w:r>
          </w:p>
        </w:tc>
      </w:tr>
      <w:tr w:rsidR="006749B0" w:rsidRPr="0083298C" w14:paraId="539C981B" w14:textId="77777777" w:rsidTr="00F90A49">
        <w:tc>
          <w:tcPr>
            <w:tcW w:w="1061" w:type="dxa"/>
          </w:tcPr>
          <w:p w14:paraId="038361C9" w14:textId="6EBD4D84" w:rsidR="006749B0" w:rsidRPr="0083298C" w:rsidRDefault="008A65D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???</w:t>
            </w:r>
          </w:p>
        </w:tc>
        <w:tc>
          <w:tcPr>
            <w:tcW w:w="964" w:type="dxa"/>
          </w:tcPr>
          <w:p w14:paraId="624B2094" w14:textId="1D0C6866" w:rsidR="006749B0" w:rsidRPr="0083298C" w:rsidRDefault="00394A1F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AIST 2019</w:t>
            </w:r>
          </w:p>
        </w:tc>
        <w:tc>
          <w:tcPr>
            <w:tcW w:w="1798" w:type="dxa"/>
          </w:tcPr>
          <w:p w14:paraId="772DAF52" w14:textId="13EEAB2C" w:rsidR="006749B0" w:rsidRPr="0083298C" w:rsidRDefault="00A109BC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ашинное обучение, анализ текстов и социальных сетей</w:t>
            </w:r>
          </w:p>
        </w:tc>
        <w:tc>
          <w:tcPr>
            <w:tcW w:w="1842" w:type="dxa"/>
          </w:tcPr>
          <w:p w14:paraId="2EABC9A9" w14:textId="3C77ED7E" w:rsidR="006749B0" w:rsidRPr="0083298C" w:rsidRDefault="0046783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42" w:history="1">
              <w:r w:rsidR="00394A1F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2019.aistconf.org/</w:t>
              </w:r>
            </w:hyperlink>
            <w:r w:rsidR="00394A1F" w:rsidRPr="0083298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0F642F64" w14:textId="77777777" w:rsidR="006749B0" w:rsidRPr="0083298C" w:rsidRDefault="006749B0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9" w:type="dxa"/>
          </w:tcPr>
          <w:p w14:paraId="117ABE63" w14:textId="1767A49C" w:rsidR="006749B0" w:rsidRPr="0083298C" w:rsidRDefault="00394A1F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Scopus</w:t>
            </w:r>
            <w:proofErr w:type="spellEnd"/>
          </w:p>
        </w:tc>
        <w:tc>
          <w:tcPr>
            <w:tcW w:w="1701" w:type="dxa"/>
          </w:tcPr>
          <w:p w14:paraId="2CE69224" w14:textId="51866C32" w:rsidR="006749B0" w:rsidRPr="0083298C" w:rsidRDefault="00394A1F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осква</w:t>
            </w:r>
          </w:p>
        </w:tc>
        <w:tc>
          <w:tcPr>
            <w:tcW w:w="1560" w:type="dxa"/>
          </w:tcPr>
          <w:p w14:paraId="24812F12" w14:textId="0F35B6C9" w:rsidR="006749B0" w:rsidRPr="0083298C" w:rsidRDefault="008A65D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16-18 мая</w:t>
            </w:r>
          </w:p>
        </w:tc>
        <w:tc>
          <w:tcPr>
            <w:tcW w:w="1560" w:type="dxa"/>
          </w:tcPr>
          <w:p w14:paraId="0AF77DAA" w14:textId="580DCF4F" w:rsidR="006749B0" w:rsidRPr="0083298C" w:rsidRDefault="00394A1F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sz w:val="18"/>
                <w:szCs w:val="18"/>
              </w:rPr>
              <w:t>Подавали в 2017, 2018 году, скопусы вышли</w:t>
            </w:r>
          </w:p>
        </w:tc>
      </w:tr>
      <w:tr w:rsidR="006749B0" w:rsidRPr="0083298C" w14:paraId="534DD74A" w14:textId="77777777" w:rsidTr="00F90A49">
        <w:tc>
          <w:tcPr>
            <w:tcW w:w="1061" w:type="dxa"/>
          </w:tcPr>
          <w:p w14:paraId="2461F87F" w14:textId="6A9F544A" w:rsidR="006749B0" w:rsidRPr="0083298C" w:rsidRDefault="0083274D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???</w:t>
            </w:r>
          </w:p>
        </w:tc>
        <w:tc>
          <w:tcPr>
            <w:tcW w:w="964" w:type="dxa"/>
          </w:tcPr>
          <w:p w14:paraId="5D86D629" w14:textId="30C3E763" w:rsidR="006749B0" w:rsidRPr="0083298C" w:rsidRDefault="0083274D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83298C">
              <w:rPr>
                <w:rFonts w:ascii="Arial" w:hAnsi="Arial" w:cs="Arial"/>
                <w:sz w:val="18"/>
                <w:szCs w:val="18"/>
              </w:rPr>
              <w:t>Нейроинформатика</w:t>
            </w:r>
            <w:proofErr w:type="spellEnd"/>
            <w:r w:rsidRPr="0083298C">
              <w:rPr>
                <w:rFonts w:ascii="Arial" w:hAnsi="Arial" w:cs="Arial"/>
                <w:sz w:val="18"/>
                <w:szCs w:val="18"/>
              </w:rPr>
              <w:t xml:space="preserve"> 2019</w:t>
            </w:r>
          </w:p>
        </w:tc>
        <w:tc>
          <w:tcPr>
            <w:tcW w:w="1798" w:type="dxa"/>
          </w:tcPr>
          <w:p w14:paraId="18D2BB50" w14:textId="1C68B818" w:rsidR="006749B0" w:rsidRPr="0083298C" w:rsidRDefault="0083274D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ашинное обучение, нейронные сети</w:t>
            </w:r>
          </w:p>
        </w:tc>
        <w:tc>
          <w:tcPr>
            <w:tcW w:w="1842" w:type="dxa"/>
          </w:tcPr>
          <w:p w14:paraId="6768AC6C" w14:textId="3F7C79DB" w:rsidR="006749B0" w:rsidRPr="0083298C" w:rsidRDefault="0046783B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hyperlink r:id="rId43" w:history="1">
              <w:r w:rsidR="008C53EA" w:rsidRPr="0083298C">
                <w:rPr>
                  <w:rStyle w:val="a4"/>
                  <w:rFonts w:ascii="Arial" w:hAnsi="Arial" w:cs="Arial"/>
                  <w:sz w:val="18"/>
                  <w:szCs w:val="18"/>
                </w:rPr>
                <w:t>http://neuroinfo.ru/index.php/ru/</w:t>
              </w:r>
            </w:hyperlink>
            <w:r w:rsidR="008C53EA" w:rsidRPr="0083298C">
              <w:rPr>
                <w:rFonts w:ascii="Arial" w:hAnsi="Arial" w:cs="Arial"/>
                <w:sz w:val="18"/>
                <w:szCs w:val="18"/>
              </w:rPr>
              <w:t xml:space="preserve"> (пока информация за прошлый год)</w:t>
            </w:r>
          </w:p>
        </w:tc>
        <w:tc>
          <w:tcPr>
            <w:tcW w:w="2127" w:type="dxa"/>
          </w:tcPr>
          <w:p w14:paraId="35ABAC90" w14:textId="77777777" w:rsidR="006749B0" w:rsidRPr="0083298C" w:rsidRDefault="006749B0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09" w:type="dxa"/>
          </w:tcPr>
          <w:p w14:paraId="1607D76C" w14:textId="77777777" w:rsidR="006749B0" w:rsidRPr="0083298C" w:rsidRDefault="006749B0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</w:tcPr>
          <w:p w14:paraId="45E00C2C" w14:textId="43DB0319" w:rsidR="006749B0" w:rsidRPr="0083298C" w:rsidRDefault="007056FF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Fonts w:ascii="Arial" w:hAnsi="Arial" w:cs="Arial"/>
                <w:sz w:val="18"/>
                <w:szCs w:val="18"/>
              </w:rPr>
              <w:t>Москва?</w:t>
            </w:r>
          </w:p>
        </w:tc>
        <w:tc>
          <w:tcPr>
            <w:tcW w:w="1560" w:type="dxa"/>
          </w:tcPr>
          <w:p w14:paraId="3F3FC7D4" w14:textId="77777777" w:rsidR="006749B0" w:rsidRPr="0083298C" w:rsidRDefault="006749B0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60" w:type="dxa"/>
          </w:tcPr>
          <w:p w14:paraId="0CE1F3AC" w14:textId="147B2819" w:rsidR="006749B0" w:rsidRPr="0083298C" w:rsidRDefault="0083274D" w:rsidP="003A2B4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83298C">
              <w:rPr>
                <w:rStyle w:val="a6"/>
                <w:rFonts w:ascii="Arial" w:hAnsi="Arial" w:cs="Arial"/>
                <w:sz w:val="18"/>
                <w:szCs w:val="18"/>
              </w:rPr>
              <w:t>Подавали в 2017, 2018 году, скопусы вышли</w:t>
            </w:r>
          </w:p>
        </w:tc>
      </w:tr>
    </w:tbl>
    <w:p w14:paraId="17925D94" w14:textId="04E02260" w:rsidR="00C32877" w:rsidRPr="0083298C" w:rsidRDefault="00C32877"/>
    <w:p w14:paraId="25937DD7" w14:textId="264F6717" w:rsidR="00981AC9" w:rsidRPr="0083298C" w:rsidRDefault="00981AC9"/>
    <w:p w14:paraId="4F32A9DB" w14:textId="057B00F6" w:rsidR="00981AC9" w:rsidRPr="0083298C" w:rsidRDefault="00981AC9">
      <w:r w:rsidRPr="0083298C">
        <w:t>Сайты для поиска конференций:</w:t>
      </w:r>
    </w:p>
    <w:p w14:paraId="5AE082C1" w14:textId="5B5E4A9D" w:rsidR="00981AC9" w:rsidRPr="0083298C" w:rsidRDefault="0046783B" w:rsidP="00981AC9">
      <w:pPr>
        <w:pStyle w:val="a8"/>
        <w:numPr>
          <w:ilvl w:val="0"/>
          <w:numId w:val="1"/>
        </w:numPr>
      </w:pPr>
      <w:hyperlink r:id="rId44" w:history="1">
        <w:r w:rsidR="00981AC9" w:rsidRPr="0083298C">
          <w:rPr>
            <w:rStyle w:val="a4"/>
          </w:rPr>
          <w:t>http://www.wikicfp.com/cfp/</w:t>
        </w:r>
      </w:hyperlink>
      <w:r w:rsidR="00981AC9" w:rsidRPr="0083298C">
        <w:t xml:space="preserve"> </w:t>
      </w:r>
    </w:p>
    <w:p w14:paraId="4B614605" w14:textId="2A47A2DD" w:rsidR="00981AC9" w:rsidRPr="0083298C" w:rsidRDefault="0046783B" w:rsidP="00981AC9">
      <w:pPr>
        <w:pStyle w:val="a8"/>
        <w:numPr>
          <w:ilvl w:val="0"/>
          <w:numId w:val="1"/>
        </w:numPr>
      </w:pPr>
      <w:hyperlink r:id="rId45" w:history="1">
        <w:r w:rsidR="001266FC" w:rsidRPr="0083298C">
          <w:rPr>
            <w:rStyle w:val="a4"/>
          </w:rPr>
          <w:t>https://easychair.org/cfp/</w:t>
        </w:r>
      </w:hyperlink>
      <w:r w:rsidR="001266FC" w:rsidRPr="0083298C">
        <w:t xml:space="preserve"> </w:t>
      </w:r>
    </w:p>
    <w:p w14:paraId="14BF6A20" w14:textId="072F77F1" w:rsidR="00981AC9" w:rsidRPr="0083298C" w:rsidRDefault="0046783B" w:rsidP="00981AC9">
      <w:pPr>
        <w:pStyle w:val="a8"/>
        <w:numPr>
          <w:ilvl w:val="0"/>
          <w:numId w:val="1"/>
        </w:numPr>
      </w:pPr>
      <w:hyperlink r:id="rId46" w:history="1">
        <w:r w:rsidR="00981AC9" w:rsidRPr="0083298C">
          <w:rPr>
            <w:rStyle w:val="a4"/>
          </w:rPr>
          <w:t>https://cmt3.research.microsoft.com/Conference/Recent</w:t>
        </w:r>
      </w:hyperlink>
      <w:r w:rsidR="00981AC9" w:rsidRPr="0083298C">
        <w:t xml:space="preserve"> (требуется регистрация)</w:t>
      </w:r>
    </w:p>
    <w:p w14:paraId="1690EBA6" w14:textId="77777777" w:rsidR="00C32877" w:rsidRPr="0083298C" w:rsidRDefault="00C32877"/>
    <w:sectPr w:rsidR="00C32877" w:rsidRPr="0083298C" w:rsidSect="00C3287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DE4CF2"/>
    <w:multiLevelType w:val="hybridMultilevel"/>
    <w:tmpl w:val="4AA88A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tjQ1NLO0NLY0tDBT0lEKTi0uzszPAykwNKgFAN+TFJotAAAA"/>
  </w:docVars>
  <w:rsids>
    <w:rsidRoot w:val="0022380B"/>
    <w:rsid w:val="0000510A"/>
    <w:rsid w:val="000761A8"/>
    <w:rsid w:val="00091D6D"/>
    <w:rsid w:val="000A1B88"/>
    <w:rsid w:val="000B331B"/>
    <w:rsid w:val="000E7FD7"/>
    <w:rsid w:val="000F5055"/>
    <w:rsid w:val="00101409"/>
    <w:rsid w:val="001266FC"/>
    <w:rsid w:val="001347A9"/>
    <w:rsid w:val="00177C77"/>
    <w:rsid w:val="001A446D"/>
    <w:rsid w:val="001C4356"/>
    <w:rsid w:val="001F1709"/>
    <w:rsid w:val="0022380B"/>
    <w:rsid w:val="00224876"/>
    <w:rsid w:val="002A0469"/>
    <w:rsid w:val="003060A5"/>
    <w:rsid w:val="00323D7D"/>
    <w:rsid w:val="00340B20"/>
    <w:rsid w:val="003415B2"/>
    <w:rsid w:val="003762C9"/>
    <w:rsid w:val="003936ED"/>
    <w:rsid w:val="00394A1F"/>
    <w:rsid w:val="003A2B42"/>
    <w:rsid w:val="003B29D8"/>
    <w:rsid w:val="003D76A1"/>
    <w:rsid w:val="00420C2F"/>
    <w:rsid w:val="00433D2B"/>
    <w:rsid w:val="00456FFA"/>
    <w:rsid w:val="0046783B"/>
    <w:rsid w:val="00471820"/>
    <w:rsid w:val="004C02F0"/>
    <w:rsid w:val="004C32C7"/>
    <w:rsid w:val="004D0111"/>
    <w:rsid w:val="004D5807"/>
    <w:rsid w:val="004F7301"/>
    <w:rsid w:val="00536A14"/>
    <w:rsid w:val="005507CE"/>
    <w:rsid w:val="00572F76"/>
    <w:rsid w:val="005903D0"/>
    <w:rsid w:val="005B77D2"/>
    <w:rsid w:val="00611FDC"/>
    <w:rsid w:val="0063372F"/>
    <w:rsid w:val="0063386E"/>
    <w:rsid w:val="0065245C"/>
    <w:rsid w:val="006749B0"/>
    <w:rsid w:val="006752F3"/>
    <w:rsid w:val="00696D32"/>
    <w:rsid w:val="006D5980"/>
    <w:rsid w:val="007056FF"/>
    <w:rsid w:val="00706118"/>
    <w:rsid w:val="00720AE8"/>
    <w:rsid w:val="00741480"/>
    <w:rsid w:val="00762EE6"/>
    <w:rsid w:val="007A21EA"/>
    <w:rsid w:val="007C3B02"/>
    <w:rsid w:val="007E7F34"/>
    <w:rsid w:val="008323E6"/>
    <w:rsid w:val="0083274D"/>
    <w:rsid w:val="0083298C"/>
    <w:rsid w:val="00895219"/>
    <w:rsid w:val="008A0709"/>
    <w:rsid w:val="008A19C4"/>
    <w:rsid w:val="008A65DB"/>
    <w:rsid w:val="008C53EA"/>
    <w:rsid w:val="008C620A"/>
    <w:rsid w:val="008C7835"/>
    <w:rsid w:val="008D1404"/>
    <w:rsid w:val="008D5872"/>
    <w:rsid w:val="00901C3C"/>
    <w:rsid w:val="009109D2"/>
    <w:rsid w:val="00920E56"/>
    <w:rsid w:val="009322A9"/>
    <w:rsid w:val="0098193F"/>
    <w:rsid w:val="00981AC9"/>
    <w:rsid w:val="009A325B"/>
    <w:rsid w:val="009A4B73"/>
    <w:rsid w:val="009B2CA4"/>
    <w:rsid w:val="00A07815"/>
    <w:rsid w:val="00A109BC"/>
    <w:rsid w:val="00A21083"/>
    <w:rsid w:val="00A64783"/>
    <w:rsid w:val="00A96761"/>
    <w:rsid w:val="00AD5254"/>
    <w:rsid w:val="00AE7796"/>
    <w:rsid w:val="00B0317E"/>
    <w:rsid w:val="00B107D6"/>
    <w:rsid w:val="00B2636F"/>
    <w:rsid w:val="00B436FA"/>
    <w:rsid w:val="00B451DA"/>
    <w:rsid w:val="00BC0CC6"/>
    <w:rsid w:val="00BD57D7"/>
    <w:rsid w:val="00BD60D2"/>
    <w:rsid w:val="00BE52C4"/>
    <w:rsid w:val="00C038BD"/>
    <w:rsid w:val="00C11DCF"/>
    <w:rsid w:val="00C32877"/>
    <w:rsid w:val="00C72892"/>
    <w:rsid w:val="00C87783"/>
    <w:rsid w:val="00D11C71"/>
    <w:rsid w:val="00D135B2"/>
    <w:rsid w:val="00D37745"/>
    <w:rsid w:val="00D44AA7"/>
    <w:rsid w:val="00D650CE"/>
    <w:rsid w:val="00D6705E"/>
    <w:rsid w:val="00DA01E8"/>
    <w:rsid w:val="00DA25C1"/>
    <w:rsid w:val="00DC7FA9"/>
    <w:rsid w:val="00DE3423"/>
    <w:rsid w:val="00E81466"/>
    <w:rsid w:val="00EA1D7B"/>
    <w:rsid w:val="00EA47EA"/>
    <w:rsid w:val="00EA601E"/>
    <w:rsid w:val="00ED2ADA"/>
    <w:rsid w:val="00F0421D"/>
    <w:rsid w:val="00F31E6C"/>
    <w:rsid w:val="00F53481"/>
    <w:rsid w:val="00F61DCE"/>
    <w:rsid w:val="00F7044E"/>
    <w:rsid w:val="00F7131D"/>
    <w:rsid w:val="00F7779C"/>
    <w:rsid w:val="00F90A49"/>
    <w:rsid w:val="00FD2CB7"/>
    <w:rsid w:val="00FD5A15"/>
    <w:rsid w:val="00FE6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C34209"/>
  <w15:chartTrackingRefBased/>
  <w15:docId w15:val="{D029DB5E-B565-4D26-AF46-20BD5902F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62E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link w:val="40"/>
    <w:uiPriority w:val="9"/>
    <w:qFormat/>
    <w:rsid w:val="00BE52C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21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BD60D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D60D2"/>
    <w:rPr>
      <w:color w:val="605E5C"/>
      <w:shd w:val="clear" w:color="auto" w:fill="E1DFDD"/>
    </w:rPr>
  </w:style>
  <w:style w:type="character" w:styleId="a6">
    <w:name w:val="Strong"/>
    <w:basedOn w:val="a0"/>
    <w:uiPriority w:val="22"/>
    <w:qFormat/>
    <w:rsid w:val="00901C3C"/>
    <w:rPr>
      <w:b/>
      <w:bCs/>
    </w:rPr>
  </w:style>
  <w:style w:type="character" w:styleId="a7">
    <w:name w:val="FollowedHyperlink"/>
    <w:basedOn w:val="a0"/>
    <w:uiPriority w:val="99"/>
    <w:semiHidden/>
    <w:unhideWhenUsed/>
    <w:rsid w:val="008D1404"/>
    <w:rPr>
      <w:color w:val="954F72" w:themeColor="followedHyperlink"/>
      <w:u w:val="single"/>
    </w:rPr>
  </w:style>
  <w:style w:type="character" w:customStyle="1" w:styleId="40">
    <w:name w:val="Заголовок 4 Знак"/>
    <w:basedOn w:val="a0"/>
    <w:link w:val="4"/>
    <w:uiPriority w:val="9"/>
    <w:rsid w:val="00BE52C4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762E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2">
    <w:name w:val="c2"/>
    <w:basedOn w:val="a0"/>
    <w:rsid w:val="00C038BD"/>
  </w:style>
  <w:style w:type="paragraph" w:styleId="a8">
    <w:name w:val="List Paragraph"/>
    <w:basedOn w:val="a"/>
    <w:uiPriority w:val="34"/>
    <w:qFormat/>
    <w:rsid w:val="00981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5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ference.cs.cityu.edu.hk/isnn/" TargetMode="External"/><Relationship Id="rId13" Type="http://schemas.openxmlformats.org/officeDocument/2006/relationships/hyperlink" Target="http://iwann.uma.es/?page_id=7" TargetMode="External"/><Relationship Id="rId18" Type="http://schemas.openxmlformats.org/officeDocument/2006/relationships/hyperlink" Target="http://bica2019.org/cfp/" TargetMode="External"/><Relationship Id="rId26" Type="http://schemas.openxmlformats.org/officeDocument/2006/relationships/hyperlink" Target="http://www.icicm.org/index.html" TargetMode="External"/><Relationship Id="rId39" Type="http://schemas.openxmlformats.org/officeDocument/2006/relationships/hyperlink" Target="https://2019.semantics.cc/call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dbis2019.um.si/call-for-papers/" TargetMode="External"/><Relationship Id="rId34" Type="http://schemas.openxmlformats.org/officeDocument/2006/relationships/hyperlink" Target="http://damdid2019.universityevents.ru/damdid2019/conference-overview/conference-topics" TargetMode="External"/><Relationship Id="rId42" Type="http://schemas.openxmlformats.org/officeDocument/2006/relationships/hyperlink" Target="http://2019.aistconf.org/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www.fruct.org/node/374457" TargetMode="External"/><Relationship Id="rId12" Type="http://schemas.openxmlformats.org/officeDocument/2006/relationships/hyperlink" Target="http://iwann.uma.es/?page_id=125" TargetMode="External"/><Relationship Id="rId17" Type="http://schemas.openxmlformats.org/officeDocument/2006/relationships/hyperlink" Target="https://e-nns.org/icann2019/submission/" TargetMode="External"/><Relationship Id="rId25" Type="http://schemas.openxmlformats.org/officeDocument/2006/relationships/hyperlink" Target="http://www.icicm.org/cfp.html" TargetMode="External"/><Relationship Id="rId33" Type="http://schemas.openxmlformats.org/officeDocument/2006/relationships/hyperlink" Target="https://www.idc2019.ru/submissions.html" TargetMode="External"/><Relationship Id="rId38" Type="http://schemas.openxmlformats.org/officeDocument/2006/relationships/hyperlink" Target="https://2019.semantics.cc/conference" TargetMode="External"/><Relationship Id="rId46" Type="http://schemas.openxmlformats.org/officeDocument/2006/relationships/hyperlink" Target="https://cmt3.research.microsoft.com/Conference/Recent" TargetMode="External"/><Relationship Id="rId2" Type="http://schemas.openxmlformats.org/officeDocument/2006/relationships/styles" Target="styles.xml"/><Relationship Id="rId16" Type="http://schemas.openxmlformats.org/officeDocument/2006/relationships/hyperlink" Target="https://e-nns.org/icann2019/important-dates/" TargetMode="External"/><Relationship Id="rId20" Type="http://schemas.openxmlformats.org/officeDocument/2006/relationships/hyperlink" Target="http://bica2019.org/submission/" TargetMode="External"/><Relationship Id="rId29" Type="http://schemas.openxmlformats.org/officeDocument/2006/relationships/hyperlink" Target="https://easychair.org/cfp/TOOLS-50_1" TargetMode="External"/><Relationship Id="rId41" Type="http://schemas.openxmlformats.org/officeDocument/2006/relationships/hyperlink" Target="https://2018.semantics.cc/proceedings-201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fruct.org/node/374457" TargetMode="External"/><Relationship Id="rId11" Type="http://schemas.openxmlformats.org/officeDocument/2006/relationships/hyperlink" Target="https://conference.cs.cityu.edu.hk/isnn/web_submission.htm" TargetMode="External"/><Relationship Id="rId24" Type="http://schemas.openxmlformats.org/officeDocument/2006/relationships/hyperlink" Target="https://adbis2019.um.si/conference/" TargetMode="External"/><Relationship Id="rId32" Type="http://schemas.openxmlformats.org/officeDocument/2006/relationships/hyperlink" Target="https://www.idc2019.ru/dates.html" TargetMode="External"/><Relationship Id="rId37" Type="http://schemas.openxmlformats.org/officeDocument/2006/relationships/hyperlink" Target="https://docs.google.com/document/d/e/2PACX-1vRKF1R8vo0RYpgydzRLIDp3XZx2q8RH7Q5vdz1Qgkns7vdHZh6k3Xw-I344qbljTIsdekm2qKF6idCu/pub" TargetMode="External"/><Relationship Id="rId40" Type="http://schemas.openxmlformats.org/officeDocument/2006/relationships/hyperlink" Target="https://docs.google.com/document/d/e/2PACX-1vRKF1R8vo0RYpgydzRLIDp3XZx2q8RH7Q5vdz1Qgkns7vdHZh6k3Xw-I344qbljTIsdekm2qKF6idCu/pub" TargetMode="External"/><Relationship Id="rId45" Type="http://schemas.openxmlformats.org/officeDocument/2006/relationships/hyperlink" Target="https://easychair.org/cfp/" TargetMode="External"/><Relationship Id="rId5" Type="http://schemas.openxmlformats.org/officeDocument/2006/relationships/hyperlink" Target="https://www.fruct.org/node/374457" TargetMode="External"/><Relationship Id="rId15" Type="http://schemas.openxmlformats.org/officeDocument/2006/relationships/hyperlink" Target="https://e-nns.org/icann2019/conference-programme/conference-topics/" TargetMode="External"/><Relationship Id="rId23" Type="http://schemas.openxmlformats.org/officeDocument/2006/relationships/hyperlink" Target="https://adbis2019.um.si/call-for-papers/" TargetMode="External"/><Relationship Id="rId28" Type="http://schemas.openxmlformats.org/officeDocument/2006/relationships/hyperlink" Target="https://easychair.org/cfp/TOOLS-50_1" TargetMode="External"/><Relationship Id="rId36" Type="http://schemas.openxmlformats.org/officeDocument/2006/relationships/hyperlink" Target="http://damdid2019.universityevents.ru/damdid2019/conference-overview/proceedings" TargetMode="External"/><Relationship Id="rId10" Type="http://schemas.openxmlformats.org/officeDocument/2006/relationships/hyperlink" Target="https://conference.cs.cityu.edu.hk/isnn/web_timeline.htm" TargetMode="External"/><Relationship Id="rId19" Type="http://schemas.openxmlformats.org/officeDocument/2006/relationships/hyperlink" Target="http://bica2019.org/" TargetMode="External"/><Relationship Id="rId31" Type="http://schemas.openxmlformats.org/officeDocument/2006/relationships/hyperlink" Target="https://www.idc2019.ru/index.html" TargetMode="External"/><Relationship Id="rId44" Type="http://schemas.openxmlformats.org/officeDocument/2006/relationships/hyperlink" Target="http://www.wikicfp.com/cf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ference.cs.cityu.edu.hk/isnn/web_topics.htm" TargetMode="External"/><Relationship Id="rId14" Type="http://schemas.openxmlformats.org/officeDocument/2006/relationships/hyperlink" Target="http://iwann.uma.es/?page_id=125" TargetMode="External"/><Relationship Id="rId22" Type="http://schemas.openxmlformats.org/officeDocument/2006/relationships/hyperlink" Target="https://adbis2019.um.si/call-for-papers/" TargetMode="External"/><Relationship Id="rId27" Type="http://schemas.openxmlformats.org/officeDocument/2006/relationships/hyperlink" Target="http://www.icicm.org/index.html" TargetMode="External"/><Relationship Id="rId30" Type="http://schemas.openxmlformats.org/officeDocument/2006/relationships/hyperlink" Target="https://easychair.org/cfp/TOOLS-50_1" TargetMode="External"/><Relationship Id="rId35" Type="http://schemas.openxmlformats.org/officeDocument/2006/relationships/hyperlink" Target="http://damdid2019.universityevents.ru/damdid2019/info/news/item/info-1" TargetMode="External"/><Relationship Id="rId43" Type="http://schemas.openxmlformats.org/officeDocument/2006/relationships/hyperlink" Target="http://neuroinfo.ru/index.php/ru/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3</Pages>
  <Words>996</Words>
  <Characters>5680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</dc:creator>
  <cp:keywords/>
  <dc:description/>
  <cp:lastModifiedBy>Local</cp:lastModifiedBy>
  <cp:revision>115</cp:revision>
  <dcterms:created xsi:type="dcterms:W3CDTF">2019-02-02T00:05:00Z</dcterms:created>
  <dcterms:modified xsi:type="dcterms:W3CDTF">2019-02-05T19:14:00Z</dcterms:modified>
</cp:coreProperties>
</file>